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5195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3956"/>
        <w:gridCol w:w="10604"/>
        <w:gridCol w:w="370"/>
      </w:tblGrid>
      <w:tr w:rsidR="00964ABE" w:rsidRPr="00266181" w14:paraId="400F8D59" w14:textId="77777777" w:rsidTr="00AC31C5">
        <w:trPr>
          <w:trHeight w:val="1932"/>
        </w:trPr>
        <w:tc>
          <w:tcPr>
            <w:tcW w:w="265" w:type="dxa"/>
            <w:tcBorders>
              <w:top w:val="double" w:sz="4" w:space="0" w:color="BFBFBF" w:themeColor="background1" w:themeShade="BF"/>
              <w:bottom w:val="nil"/>
            </w:tcBorders>
          </w:tcPr>
          <w:p w14:paraId="5BD60EB7" w14:textId="77777777" w:rsidR="00964ABE" w:rsidRPr="00266181" w:rsidRDefault="00964ABE" w:rsidP="00AE120D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956" w:type="dxa"/>
            <w:tcBorders>
              <w:top w:val="double" w:sz="4" w:space="0" w:color="BFBFBF" w:themeColor="background1" w:themeShade="BF"/>
              <w:bottom w:val="nil"/>
            </w:tcBorders>
          </w:tcPr>
          <w:p w14:paraId="6F1684EE" w14:textId="6283844C" w:rsidR="00964ABE" w:rsidRPr="00266181" w:rsidRDefault="00964ABE" w:rsidP="00AE120D">
            <w:pPr>
              <w:rPr>
                <w:rFonts w:ascii="Abadi MT Condensed" w:hAnsi="Abadi MT Condensed" w:cs="Tahoma"/>
              </w:rPr>
            </w:pPr>
            <w:r w:rsidRPr="00266181">
              <w:rPr>
                <w:rFonts w:ascii="Abadi MT Condensed" w:eastAsia="Times New Roman" w:hAnsi="Abadi MT Condensed" w:cs="Calibri"/>
                <w:noProof/>
                <w:color w:val="000000"/>
              </w:rPr>
              <w:drawing>
                <wp:inline distT="0" distB="0" distL="0" distR="0" wp14:anchorId="435ADC02" wp14:editId="3F02D0F9">
                  <wp:extent cx="801384" cy="750013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CC222B3-963F-45CC-9C03-C7302F77DF0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CC222B3-963F-45CC-9C03-C7302F77DF0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0176" cy="758241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14:paraId="335093E1" w14:textId="4DF68A6F" w:rsidR="00964ABE" w:rsidRPr="00266181" w:rsidRDefault="00964ABE" w:rsidP="00AE120D">
            <w:pPr>
              <w:rPr>
                <w:rFonts w:ascii="Abadi MT Condensed" w:hAnsi="Abadi MT Condensed" w:cs="Tahoma"/>
              </w:rPr>
            </w:pPr>
            <w:r w:rsidRPr="00266181">
              <w:rPr>
                <w:rFonts w:ascii="Abadi MT Condensed" w:hAnsi="Abadi MT Condensed"/>
                <w:b/>
                <w:bCs/>
                <w:color w:val="000000" w:themeColor="dark1"/>
                <w:sz w:val="64"/>
                <w:szCs w:val="64"/>
              </w:rPr>
              <w:t xml:space="preserve">T R I P </w:t>
            </w:r>
            <w:r w:rsidRPr="00266181">
              <w:rPr>
                <w:rFonts w:ascii="Abadi MT Condensed" w:hAnsi="Abadi MT Condensed"/>
                <w:b/>
                <w:bCs/>
                <w:color w:val="000000" w:themeColor="dark1"/>
                <w:position w:val="1"/>
                <w:sz w:val="64"/>
                <w:szCs w:val="64"/>
              </w:rPr>
              <w:t xml:space="preserve">  L O G</w:t>
            </w:r>
          </w:p>
        </w:tc>
        <w:tc>
          <w:tcPr>
            <w:tcW w:w="10604" w:type="dxa"/>
            <w:tcBorders>
              <w:top w:val="double" w:sz="4" w:space="0" w:color="BFBFBF" w:themeColor="background1" w:themeShade="BF"/>
              <w:bottom w:val="nil"/>
            </w:tcBorders>
          </w:tcPr>
          <w:p w14:paraId="3DFF77AB" w14:textId="6A773EDC" w:rsidR="00964ABE" w:rsidRPr="00266181" w:rsidRDefault="00996002" w:rsidP="00AE120D">
            <w:pPr>
              <w:rPr>
                <w:rFonts w:ascii="Abadi MT Condensed" w:hAnsi="Abadi MT Condensed" w:cs="Tahoma"/>
              </w:rPr>
            </w:pPr>
            <w:r w:rsidRPr="00266181">
              <w:rPr>
                <w:rFonts w:ascii="Abadi MT Condensed" w:eastAsia="Times New Roman" w:hAnsi="Abadi MT Condensed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50F7671" wp14:editId="1AFFD4D4">
                  <wp:simplePos x="0" y="0"/>
                  <wp:positionH relativeFrom="column">
                    <wp:posOffset>-2764618</wp:posOffset>
                  </wp:positionH>
                  <wp:positionV relativeFrom="paragraph">
                    <wp:posOffset>2780</wp:posOffset>
                  </wp:positionV>
                  <wp:extent cx="9638327" cy="1301579"/>
                  <wp:effectExtent l="0" t="0" r="0" b="0"/>
                  <wp:wrapNone/>
                  <wp:docPr id="11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5F90353-882C-44DE-A8ED-B8BFC533BE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5F90353-882C-44DE-A8ED-B8BFC533BEC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duotone>
                              <a:prstClr val="black"/>
                              <a:schemeClr val="accent6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92196" cy="130885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70" w:type="dxa"/>
            <w:tcBorders>
              <w:top w:val="double" w:sz="4" w:space="0" w:color="BFBFBF" w:themeColor="background1" w:themeShade="BF"/>
              <w:bottom w:val="nil"/>
            </w:tcBorders>
          </w:tcPr>
          <w:p w14:paraId="0C9EB843" w14:textId="77777777" w:rsidR="00964ABE" w:rsidRPr="00266181" w:rsidRDefault="00964ABE" w:rsidP="00AE120D">
            <w:pPr>
              <w:rPr>
                <w:rFonts w:ascii="Abadi MT Condensed" w:hAnsi="Abadi MT Condensed" w:cs="Tahoma"/>
              </w:rPr>
            </w:pPr>
          </w:p>
        </w:tc>
      </w:tr>
      <w:tr w:rsidR="00964ABE" w:rsidRPr="00266181" w14:paraId="0BD430DF" w14:textId="77777777" w:rsidTr="00AC31C5">
        <w:trPr>
          <w:trHeight w:val="72"/>
        </w:trPr>
        <w:tc>
          <w:tcPr>
            <w:tcW w:w="265" w:type="dxa"/>
            <w:tcBorders>
              <w:top w:val="nil"/>
            </w:tcBorders>
          </w:tcPr>
          <w:p w14:paraId="28D3C118" w14:textId="77777777" w:rsidR="00964ABE" w:rsidRPr="00266181" w:rsidRDefault="00964ABE" w:rsidP="00AE120D">
            <w:pPr>
              <w:rPr>
                <w:rFonts w:ascii="Abadi MT Condensed" w:hAnsi="Abadi MT Condensed" w:cs="Tahoma"/>
                <w:sz w:val="6"/>
                <w:szCs w:val="6"/>
              </w:rPr>
            </w:pPr>
          </w:p>
        </w:tc>
        <w:tc>
          <w:tcPr>
            <w:tcW w:w="14560" w:type="dxa"/>
            <w:gridSpan w:val="2"/>
            <w:tcBorders>
              <w:top w:val="nil"/>
            </w:tcBorders>
          </w:tcPr>
          <w:p w14:paraId="5EA36C1D" w14:textId="77777777" w:rsidR="00964ABE" w:rsidRPr="00266181" w:rsidRDefault="00964ABE" w:rsidP="00AE120D">
            <w:pPr>
              <w:rPr>
                <w:rFonts w:ascii="Abadi MT Condensed" w:hAnsi="Abadi MT Condensed" w:cs="Tahoma"/>
                <w:sz w:val="6"/>
                <w:szCs w:val="6"/>
              </w:rPr>
            </w:pPr>
          </w:p>
        </w:tc>
        <w:tc>
          <w:tcPr>
            <w:tcW w:w="370" w:type="dxa"/>
            <w:tcBorders>
              <w:top w:val="nil"/>
            </w:tcBorders>
          </w:tcPr>
          <w:p w14:paraId="3E778FCB" w14:textId="77777777" w:rsidR="00964ABE" w:rsidRPr="00266181" w:rsidRDefault="00964ABE" w:rsidP="00AE120D">
            <w:pPr>
              <w:rPr>
                <w:rFonts w:ascii="Abadi MT Condensed" w:hAnsi="Abadi MT Condensed" w:cs="Tahoma"/>
                <w:sz w:val="6"/>
                <w:szCs w:val="6"/>
              </w:rPr>
            </w:pPr>
          </w:p>
        </w:tc>
      </w:tr>
    </w:tbl>
    <w:tbl>
      <w:tblPr>
        <w:tblStyle w:val="PlainTable4"/>
        <w:tblW w:w="15149" w:type="dxa"/>
        <w:tblLook w:val="04A0" w:firstRow="1" w:lastRow="0" w:firstColumn="1" w:lastColumn="0" w:noHBand="0" w:noVBand="1"/>
      </w:tblPr>
      <w:tblGrid>
        <w:gridCol w:w="286"/>
        <w:gridCol w:w="1676"/>
        <w:gridCol w:w="296"/>
        <w:gridCol w:w="3256"/>
        <w:gridCol w:w="296"/>
        <w:gridCol w:w="557"/>
        <w:gridCol w:w="1890"/>
        <w:gridCol w:w="1125"/>
        <w:gridCol w:w="855"/>
        <w:gridCol w:w="1260"/>
        <w:gridCol w:w="1080"/>
        <w:gridCol w:w="270"/>
        <w:gridCol w:w="1980"/>
        <w:gridCol w:w="322"/>
      </w:tblGrid>
      <w:tr w:rsidR="00996002" w:rsidRPr="00AC389A" w14:paraId="519CC2CA" w14:textId="77777777" w:rsidTr="002661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36F9C901" w14:textId="02C055F9" w:rsidR="00996002" w:rsidRPr="00AC389A" w:rsidRDefault="00996002" w:rsidP="00964ABE">
            <w:pPr>
              <w:rPr>
                <w:rFonts w:ascii="Abadi MT Condensed" w:eastAsia="Times New Roman" w:hAnsi="Abadi MT Condensed" w:cs="Calibri"/>
                <w:b w:val="0"/>
                <w:bCs w:val="0"/>
              </w:rPr>
            </w:pPr>
            <w:bookmarkStart w:id="0" w:name="_GoBack"/>
          </w:p>
        </w:tc>
        <w:tc>
          <w:tcPr>
            <w:tcW w:w="1676" w:type="dxa"/>
            <w:noWrap/>
            <w:hideMark/>
          </w:tcPr>
          <w:p w14:paraId="27A0F159" w14:textId="77777777" w:rsidR="00996002" w:rsidRPr="00AC389A" w:rsidRDefault="00996002" w:rsidP="00964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 w:val="0"/>
                <w:bCs w:val="0"/>
              </w:rPr>
            </w:pPr>
            <w:r w:rsidRPr="00AC389A">
              <w:rPr>
                <w:rFonts w:ascii="Abadi MT Condensed" w:eastAsia="Times New Roman" w:hAnsi="Abadi MT Condensed" w:cs="Calibri"/>
                <w:b w:val="0"/>
                <w:bCs w:val="0"/>
              </w:rPr>
              <w:t>EMPLOYEE ID</w:t>
            </w:r>
          </w:p>
        </w:tc>
        <w:tc>
          <w:tcPr>
            <w:tcW w:w="296" w:type="dxa"/>
            <w:noWrap/>
          </w:tcPr>
          <w:p w14:paraId="6457AFD5" w14:textId="661B4B01" w:rsidR="00996002" w:rsidRPr="00AC389A" w:rsidRDefault="00996002" w:rsidP="00964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 w:val="0"/>
                <w:bCs w:val="0"/>
              </w:rPr>
            </w:pPr>
          </w:p>
        </w:tc>
        <w:tc>
          <w:tcPr>
            <w:tcW w:w="3256" w:type="dxa"/>
            <w:noWrap/>
            <w:hideMark/>
          </w:tcPr>
          <w:p w14:paraId="130169AE" w14:textId="77777777" w:rsidR="00996002" w:rsidRPr="00AC389A" w:rsidRDefault="00996002" w:rsidP="00964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 w:val="0"/>
                <w:bCs w:val="0"/>
              </w:rPr>
            </w:pPr>
            <w:r w:rsidRPr="00AC389A">
              <w:rPr>
                <w:rFonts w:ascii="Abadi MT Condensed" w:eastAsia="Times New Roman" w:hAnsi="Abadi MT Condensed" w:cs="Calibri"/>
                <w:b w:val="0"/>
                <w:bCs w:val="0"/>
              </w:rPr>
              <w:t>EMPLOYEE NAME</w:t>
            </w:r>
          </w:p>
        </w:tc>
        <w:tc>
          <w:tcPr>
            <w:tcW w:w="296" w:type="dxa"/>
            <w:noWrap/>
          </w:tcPr>
          <w:p w14:paraId="383FEFE2" w14:textId="7DF2DB14" w:rsidR="00996002" w:rsidRPr="00AC389A" w:rsidRDefault="00996002" w:rsidP="00964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 w:val="0"/>
                <w:bCs w:val="0"/>
              </w:rPr>
            </w:pPr>
          </w:p>
        </w:tc>
        <w:tc>
          <w:tcPr>
            <w:tcW w:w="3572" w:type="dxa"/>
            <w:gridSpan w:val="3"/>
            <w:noWrap/>
            <w:hideMark/>
          </w:tcPr>
          <w:p w14:paraId="18BCB3F1" w14:textId="18B1441C" w:rsidR="00996002" w:rsidRPr="00AC389A" w:rsidRDefault="00996002" w:rsidP="009960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 w:val="0"/>
                <w:bCs w:val="0"/>
              </w:rPr>
            </w:pPr>
            <w:r w:rsidRPr="00AC389A">
              <w:rPr>
                <w:rFonts w:ascii="Abadi MT Condensed" w:eastAsia="Times New Roman" w:hAnsi="Abadi MT Condensed" w:cs="Calibri"/>
                <w:b w:val="0"/>
                <w:bCs w:val="0"/>
              </w:rPr>
              <w:t>TITLE </w:t>
            </w:r>
          </w:p>
        </w:tc>
        <w:tc>
          <w:tcPr>
            <w:tcW w:w="855" w:type="dxa"/>
            <w:noWrap/>
          </w:tcPr>
          <w:p w14:paraId="1A4FE165" w14:textId="63144F8D" w:rsidR="00996002" w:rsidRPr="00AC389A" w:rsidRDefault="00996002" w:rsidP="00964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 w:val="0"/>
                <w:bCs w:val="0"/>
              </w:rPr>
            </w:pPr>
          </w:p>
        </w:tc>
        <w:tc>
          <w:tcPr>
            <w:tcW w:w="2340" w:type="dxa"/>
            <w:gridSpan w:val="2"/>
            <w:noWrap/>
            <w:hideMark/>
          </w:tcPr>
          <w:p w14:paraId="0586A60E" w14:textId="77777777" w:rsidR="00996002" w:rsidRPr="00AC389A" w:rsidRDefault="00996002" w:rsidP="00964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 w:val="0"/>
                <w:bCs w:val="0"/>
              </w:rPr>
            </w:pPr>
            <w:r w:rsidRPr="00AC389A">
              <w:rPr>
                <w:rFonts w:ascii="Abadi MT Condensed" w:eastAsia="Times New Roman" w:hAnsi="Abadi MT Condensed" w:cs="Calibri"/>
                <w:b w:val="0"/>
                <w:bCs w:val="0"/>
              </w:rPr>
              <w:t>DEPARTMENT</w:t>
            </w:r>
          </w:p>
        </w:tc>
        <w:tc>
          <w:tcPr>
            <w:tcW w:w="270" w:type="dxa"/>
            <w:noWrap/>
          </w:tcPr>
          <w:p w14:paraId="199D09B5" w14:textId="638E9A78" w:rsidR="00996002" w:rsidRPr="00AC389A" w:rsidRDefault="00996002" w:rsidP="00964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 w:val="0"/>
                <w:bCs w:val="0"/>
              </w:rPr>
            </w:pPr>
          </w:p>
        </w:tc>
        <w:tc>
          <w:tcPr>
            <w:tcW w:w="1980" w:type="dxa"/>
            <w:noWrap/>
            <w:hideMark/>
          </w:tcPr>
          <w:p w14:paraId="388A1515" w14:textId="77777777" w:rsidR="00996002" w:rsidRPr="00AC389A" w:rsidRDefault="00996002" w:rsidP="00964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 w:val="0"/>
                <w:bCs w:val="0"/>
              </w:rPr>
            </w:pPr>
            <w:r w:rsidRPr="00AC389A">
              <w:rPr>
                <w:rFonts w:ascii="Abadi MT Condensed" w:eastAsia="Times New Roman" w:hAnsi="Abadi MT Condensed" w:cs="Calibri"/>
                <w:b w:val="0"/>
                <w:bCs w:val="0"/>
              </w:rPr>
              <w:t>DATE PREPARED</w:t>
            </w:r>
          </w:p>
        </w:tc>
        <w:tc>
          <w:tcPr>
            <w:tcW w:w="322" w:type="dxa"/>
            <w:noWrap/>
          </w:tcPr>
          <w:p w14:paraId="2457A68A" w14:textId="6D115599" w:rsidR="00996002" w:rsidRPr="00AC389A" w:rsidRDefault="00996002" w:rsidP="00964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 w:val="0"/>
                <w:bCs w:val="0"/>
              </w:rPr>
            </w:pPr>
          </w:p>
        </w:tc>
      </w:tr>
      <w:tr w:rsidR="00996002" w:rsidRPr="00AC389A" w14:paraId="29E6153B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05E9A43D" w14:textId="27AEF4D2" w:rsidR="00964ABE" w:rsidRPr="00AC389A" w:rsidRDefault="00964ABE" w:rsidP="00964ABE">
            <w:pPr>
              <w:rPr>
                <w:rFonts w:ascii="Abadi MT Condensed" w:eastAsia="Times New Roman" w:hAnsi="Abadi MT Condensed" w:cs="Calibri"/>
                <w:b w:val="0"/>
                <w:bCs w:val="0"/>
              </w:rPr>
            </w:pPr>
          </w:p>
        </w:tc>
        <w:tc>
          <w:tcPr>
            <w:tcW w:w="1676" w:type="dxa"/>
            <w:noWrap/>
            <w:hideMark/>
          </w:tcPr>
          <w:p w14:paraId="6F4E7E5E" w14:textId="77777777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123456</w:t>
            </w:r>
          </w:p>
        </w:tc>
        <w:tc>
          <w:tcPr>
            <w:tcW w:w="296" w:type="dxa"/>
            <w:noWrap/>
          </w:tcPr>
          <w:p w14:paraId="3152BD8E" w14:textId="40195E13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56" w:type="dxa"/>
            <w:noWrap/>
            <w:hideMark/>
          </w:tcPr>
          <w:p w14:paraId="4E3ECF85" w14:textId="77777777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John Smith</w:t>
            </w:r>
          </w:p>
        </w:tc>
        <w:tc>
          <w:tcPr>
            <w:tcW w:w="296" w:type="dxa"/>
            <w:noWrap/>
          </w:tcPr>
          <w:p w14:paraId="5AAC0079" w14:textId="68CB8759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572" w:type="dxa"/>
            <w:gridSpan w:val="3"/>
            <w:noWrap/>
            <w:hideMark/>
          </w:tcPr>
          <w:p w14:paraId="139B1606" w14:textId="77777777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Plant Operations Manager</w:t>
            </w:r>
          </w:p>
        </w:tc>
        <w:tc>
          <w:tcPr>
            <w:tcW w:w="855" w:type="dxa"/>
            <w:noWrap/>
          </w:tcPr>
          <w:p w14:paraId="3FA8A584" w14:textId="1D3CB57B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340" w:type="dxa"/>
            <w:gridSpan w:val="2"/>
            <w:noWrap/>
            <w:hideMark/>
          </w:tcPr>
          <w:p w14:paraId="43E2A1C7" w14:textId="77777777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Operations</w:t>
            </w:r>
          </w:p>
        </w:tc>
        <w:tc>
          <w:tcPr>
            <w:tcW w:w="270" w:type="dxa"/>
            <w:noWrap/>
          </w:tcPr>
          <w:p w14:paraId="68652D8D" w14:textId="70C8E58D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noWrap/>
            <w:hideMark/>
          </w:tcPr>
          <w:p w14:paraId="0C916766" w14:textId="24388507" w:rsidR="00964ABE" w:rsidRPr="00AC389A" w:rsidRDefault="00E02C54" w:rsidP="00964AB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mm/dd/yyyy</w:t>
            </w:r>
          </w:p>
        </w:tc>
        <w:tc>
          <w:tcPr>
            <w:tcW w:w="322" w:type="dxa"/>
            <w:noWrap/>
          </w:tcPr>
          <w:p w14:paraId="41385A1E" w14:textId="4D0DB3F6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</w:tr>
      <w:tr w:rsidR="00996002" w:rsidRPr="00AC389A" w14:paraId="08770E82" w14:textId="77777777" w:rsidTr="00266181">
        <w:trPr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9" w:type="dxa"/>
            <w:gridSpan w:val="14"/>
            <w:noWrap/>
          </w:tcPr>
          <w:p w14:paraId="0E55B114" w14:textId="21BDB511" w:rsidR="00996002" w:rsidRPr="00AC389A" w:rsidRDefault="00996002" w:rsidP="00964ABE">
            <w:pPr>
              <w:rPr>
                <w:rFonts w:ascii="Abadi MT Condensed" w:eastAsia="Times New Roman" w:hAnsi="Abadi MT Condensed" w:cs="Tahoma"/>
                <w:b w:val="0"/>
                <w:bCs w:val="0"/>
              </w:rPr>
            </w:pPr>
          </w:p>
        </w:tc>
      </w:tr>
      <w:tr w:rsidR="00964ABE" w:rsidRPr="00AC389A" w14:paraId="5334C116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5A743437" w14:textId="2968A9E1" w:rsidR="00964ABE" w:rsidRPr="00AC389A" w:rsidRDefault="00964ABE" w:rsidP="00964ABE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  <w:vMerge w:val="restart"/>
            <w:noWrap/>
            <w:hideMark/>
          </w:tcPr>
          <w:p w14:paraId="37041B84" w14:textId="77777777" w:rsidR="00964ABE" w:rsidRPr="00AC389A" w:rsidRDefault="00964ABE" w:rsidP="00964A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Date</w:t>
            </w:r>
          </w:p>
        </w:tc>
        <w:tc>
          <w:tcPr>
            <w:tcW w:w="4405" w:type="dxa"/>
            <w:gridSpan w:val="4"/>
            <w:vMerge w:val="restart"/>
            <w:noWrap/>
            <w:hideMark/>
          </w:tcPr>
          <w:p w14:paraId="33A06242" w14:textId="77777777" w:rsidR="00964ABE" w:rsidRPr="00AC389A" w:rsidRDefault="00964ABE" w:rsidP="00964A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Purpose</w:t>
            </w:r>
          </w:p>
        </w:tc>
        <w:tc>
          <w:tcPr>
            <w:tcW w:w="3870" w:type="dxa"/>
            <w:gridSpan w:val="3"/>
            <w:noWrap/>
            <w:hideMark/>
          </w:tcPr>
          <w:p w14:paraId="2AE64682" w14:textId="77777777" w:rsidR="00964ABE" w:rsidRPr="00AC389A" w:rsidRDefault="00964ABE" w:rsidP="00964A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Trip</w:t>
            </w:r>
          </w:p>
        </w:tc>
        <w:tc>
          <w:tcPr>
            <w:tcW w:w="2610" w:type="dxa"/>
            <w:gridSpan w:val="3"/>
            <w:noWrap/>
            <w:hideMark/>
          </w:tcPr>
          <w:p w14:paraId="5F2BBC78" w14:textId="77777777" w:rsidR="00964ABE" w:rsidRPr="00AC389A" w:rsidRDefault="00964ABE" w:rsidP="00964A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Odometer</w:t>
            </w:r>
          </w:p>
        </w:tc>
        <w:tc>
          <w:tcPr>
            <w:tcW w:w="1980" w:type="dxa"/>
            <w:vMerge w:val="restart"/>
            <w:noWrap/>
            <w:hideMark/>
          </w:tcPr>
          <w:p w14:paraId="2BEA403B" w14:textId="77777777" w:rsidR="00964ABE" w:rsidRPr="00AC389A" w:rsidRDefault="00964ABE" w:rsidP="00964A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Mileage</w:t>
            </w:r>
          </w:p>
        </w:tc>
        <w:tc>
          <w:tcPr>
            <w:tcW w:w="322" w:type="dxa"/>
            <w:noWrap/>
          </w:tcPr>
          <w:p w14:paraId="54AEDBD8" w14:textId="05D818B5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996002" w:rsidRPr="00AC389A" w14:paraId="30BB2BBB" w14:textId="77777777" w:rsidTr="00266181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29E05E1B" w14:textId="2F49DDB4" w:rsidR="00964ABE" w:rsidRPr="00AC389A" w:rsidRDefault="00964ABE" w:rsidP="00964ABE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  <w:vMerge/>
            <w:hideMark/>
          </w:tcPr>
          <w:p w14:paraId="1F8707FA" w14:textId="77777777" w:rsidR="00964ABE" w:rsidRPr="00AC389A" w:rsidRDefault="00964ABE" w:rsidP="00964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  <w:vMerge/>
            <w:hideMark/>
          </w:tcPr>
          <w:p w14:paraId="1A49D751" w14:textId="77777777" w:rsidR="00964ABE" w:rsidRPr="00AC389A" w:rsidRDefault="00964ABE" w:rsidP="00964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  <w:hideMark/>
          </w:tcPr>
          <w:p w14:paraId="1DD5FB92" w14:textId="77777777" w:rsidR="00964ABE" w:rsidRPr="00AC389A" w:rsidRDefault="00964ABE" w:rsidP="00964A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From</w:t>
            </w:r>
          </w:p>
        </w:tc>
        <w:tc>
          <w:tcPr>
            <w:tcW w:w="1980" w:type="dxa"/>
            <w:gridSpan w:val="2"/>
            <w:noWrap/>
            <w:hideMark/>
          </w:tcPr>
          <w:p w14:paraId="3520CBE8" w14:textId="77777777" w:rsidR="00964ABE" w:rsidRPr="00AC389A" w:rsidRDefault="00964ABE" w:rsidP="00964A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To</w:t>
            </w:r>
          </w:p>
        </w:tc>
        <w:tc>
          <w:tcPr>
            <w:tcW w:w="1260" w:type="dxa"/>
            <w:noWrap/>
            <w:hideMark/>
          </w:tcPr>
          <w:p w14:paraId="463B6224" w14:textId="77777777" w:rsidR="00964ABE" w:rsidRPr="00AC389A" w:rsidRDefault="00964ABE" w:rsidP="00964A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Start</w:t>
            </w:r>
          </w:p>
        </w:tc>
        <w:tc>
          <w:tcPr>
            <w:tcW w:w="1350" w:type="dxa"/>
            <w:gridSpan w:val="2"/>
            <w:noWrap/>
            <w:hideMark/>
          </w:tcPr>
          <w:p w14:paraId="6F30D744" w14:textId="77777777" w:rsidR="00964ABE" w:rsidRPr="00AC389A" w:rsidRDefault="00964ABE" w:rsidP="00964A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End</w:t>
            </w:r>
          </w:p>
        </w:tc>
        <w:tc>
          <w:tcPr>
            <w:tcW w:w="1980" w:type="dxa"/>
            <w:vMerge/>
            <w:hideMark/>
          </w:tcPr>
          <w:p w14:paraId="3FBF43E3" w14:textId="77777777" w:rsidR="00964ABE" w:rsidRPr="00AC389A" w:rsidRDefault="00964ABE" w:rsidP="00964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279C42CB" w14:textId="4E388ED3" w:rsidR="00964ABE" w:rsidRPr="00AC389A" w:rsidRDefault="00964ABE" w:rsidP="00964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E7345A" w:rsidRPr="00AC389A" w14:paraId="14D2302B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580A47F2" w14:textId="77777777" w:rsidR="00964ABE" w:rsidRPr="00AC389A" w:rsidRDefault="00964ABE" w:rsidP="00964ABE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1D76E5C2" w14:textId="5B27F5AF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mm/dd/yyyy</w:t>
            </w:r>
          </w:p>
        </w:tc>
        <w:tc>
          <w:tcPr>
            <w:tcW w:w="4405" w:type="dxa"/>
            <w:gridSpan w:val="4"/>
          </w:tcPr>
          <w:p w14:paraId="75590AF5" w14:textId="1336717F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Monthly Operations Meeting</w:t>
            </w:r>
          </w:p>
        </w:tc>
        <w:tc>
          <w:tcPr>
            <w:tcW w:w="1890" w:type="dxa"/>
            <w:noWrap/>
          </w:tcPr>
          <w:p w14:paraId="74063DC8" w14:textId="0C4627B0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Fairfax, NJ</w:t>
            </w:r>
          </w:p>
        </w:tc>
        <w:tc>
          <w:tcPr>
            <w:tcW w:w="1980" w:type="dxa"/>
            <w:gridSpan w:val="2"/>
            <w:noWrap/>
          </w:tcPr>
          <w:p w14:paraId="2E7D0756" w14:textId="551C2198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Head Office</w:t>
            </w:r>
          </w:p>
        </w:tc>
        <w:tc>
          <w:tcPr>
            <w:tcW w:w="1260" w:type="dxa"/>
            <w:noWrap/>
          </w:tcPr>
          <w:p w14:paraId="0D8F3474" w14:textId="057FACAB" w:rsidR="00964ABE" w:rsidRPr="00AC389A" w:rsidRDefault="00964ABE" w:rsidP="00964A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214785</w:t>
            </w:r>
          </w:p>
        </w:tc>
        <w:tc>
          <w:tcPr>
            <w:tcW w:w="1350" w:type="dxa"/>
            <w:gridSpan w:val="2"/>
            <w:noWrap/>
          </w:tcPr>
          <w:p w14:paraId="49DC012F" w14:textId="765EBA44" w:rsidR="00964ABE" w:rsidRPr="00AC389A" w:rsidRDefault="00964ABE" w:rsidP="00964A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214797</w:t>
            </w:r>
          </w:p>
        </w:tc>
        <w:tc>
          <w:tcPr>
            <w:tcW w:w="1980" w:type="dxa"/>
          </w:tcPr>
          <w:p w14:paraId="18264703" w14:textId="2D014B45" w:rsidR="00964ABE" w:rsidRPr="00AC389A" w:rsidRDefault="00C73B17" w:rsidP="00C73B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  <w:r w:rsidRPr="00AC389A">
              <w:rPr>
                <w:rFonts w:ascii="Abadi MT Condensed" w:eastAsia="Times New Roman" w:hAnsi="Abadi MT Condensed" w:cs="Calibri"/>
              </w:rPr>
              <w:t>12</w:t>
            </w:r>
          </w:p>
        </w:tc>
        <w:tc>
          <w:tcPr>
            <w:tcW w:w="322" w:type="dxa"/>
            <w:noWrap/>
          </w:tcPr>
          <w:p w14:paraId="0F7EF6E4" w14:textId="77777777" w:rsidR="00964ABE" w:rsidRPr="00AC389A" w:rsidRDefault="00964ABE" w:rsidP="00964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E7345A" w:rsidRPr="00AC389A" w14:paraId="4D1C4AC7" w14:textId="77777777" w:rsidTr="0026618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2F66A10E" w14:textId="77777777" w:rsidR="00E7345A" w:rsidRPr="00AC389A" w:rsidRDefault="00E7345A" w:rsidP="004150A3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0F3D6AAF" w14:textId="42EF8361" w:rsidR="00E7345A" w:rsidRPr="00AC389A" w:rsidRDefault="00E7345A" w:rsidP="004150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423271D3" w14:textId="7C46CB3B" w:rsidR="00E7345A" w:rsidRPr="00AC389A" w:rsidRDefault="00E7345A" w:rsidP="004150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2445729D" w14:textId="265DEC81" w:rsidR="00E7345A" w:rsidRPr="00AC389A" w:rsidRDefault="00E7345A" w:rsidP="004150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174AA50A" w14:textId="7BFFFB70" w:rsidR="00E7345A" w:rsidRPr="00AC389A" w:rsidRDefault="00E7345A" w:rsidP="004150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25AA265C" w14:textId="3AFFA23E" w:rsidR="00E7345A" w:rsidRPr="00AC389A" w:rsidRDefault="00E7345A" w:rsidP="00415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0B8E53F8" w14:textId="4F5996EB" w:rsidR="00E7345A" w:rsidRPr="00AC389A" w:rsidRDefault="00E7345A" w:rsidP="00415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6E37FB93" w14:textId="77777777" w:rsidR="00E7345A" w:rsidRPr="00AC389A" w:rsidRDefault="00E7345A" w:rsidP="004150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74BB363A" w14:textId="77777777" w:rsidR="00E7345A" w:rsidRPr="00AC389A" w:rsidRDefault="00E7345A" w:rsidP="004150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5E73E889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5892C228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112F5213" w14:textId="18E8EA0E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5F6C58B3" w14:textId="3E10786E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5A93B4E6" w14:textId="7196B7A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6F8FCEA4" w14:textId="3856B62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7AF769C7" w14:textId="31CD9EED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00A1EF68" w14:textId="3DAD060B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5F6A22D9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05C7D646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64767848" w14:textId="77777777" w:rsidTr="0026618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1FACB6F3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3FF34053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71F784E5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3FB22FBD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31DE4AE4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37EBCF84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6C84C7C1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3CF017EC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61D28649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74EEDE72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5B0D2531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2258BE71" w14:textId="393C498B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418EAF45" w14:textId="05FF9679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19E6C914" w14:textId="3AE1DD9D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45BCC408" w14:textId="43915E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75B9307C" w14:textId="3F79ED4C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5C85ED1F" w14:textId="3A67E99D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18E6A3A4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63209B33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3F172197" w14:textId="77777777" w:rsidTr="0026618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0AD8C356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38CA80E6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4BBFDC68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1A776E5B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72D15419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63944861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4AA99079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661846A0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4C5A4BB4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1C0E7680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75707897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76CF37C8" w14:textId="1C7949B3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069BE879" w14:textId="3732371E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26322454" w14:textId="4297089D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6CA87118" w14:textId="5AAD3A00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1507A9F8" w14:textId="5E4D6875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6210597F" w14:textId="58DE2C11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28464524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2AD72E0D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60B19458" w14:textId="77777777" w:rsidTr="0026618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71E4D4CE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72C4C789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0227D7C5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4D8D63ED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443F6041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4E5C7055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4B4E5B19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1809AF57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46986D9A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760A4C76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1794E749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4679A3E6" w14:textId="3B568135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43919A3A" w14:textId="4362AB68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43D67D95" w14:textId="4604DB6C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169CA728" w14:textId="54CC8B32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12C55DD6" w14:textId="361167EC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38AD85FA" w14:textId="740D1CA9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73F99A3D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499F0EDF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22F006FA" w14:textId="77777777" w:rsidTr="0026618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042447B4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7EDF692D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5BD2EAAB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45817DC2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13C25AF0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22276C66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5D765C45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20BEAD64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4E0EA580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600A0843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6D4878BD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104CD549" w14:textId="70561365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6E9F1746" w14:textId="0E83C62B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684CDCC0" w14:textId="4E4A2BEB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67BDA98F" w14:textId="50FB2869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721EBDCB" w14:textId="3C7AE049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206415B3" w14:textId="00A7B296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3AA13EBB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56F06971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1A8F5871" w14:textId="77777777" w:rsidTr="0026618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7BEBE7F9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242F4268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44134881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32D14399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211B0A0B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255D0A16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7D58A968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4D67FC8E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2950C481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288900D3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084096C9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30E5452F" w14:textId="6550E50A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669BDD56" w14:textId="0F41AB2F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04870E1A" w14:textId="36F9265E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4C34B776" w14:textId="3D9923A4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1D6F16AA" w14:textId="0B43A838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49C547B5" w14:textId="3132F73D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305CBD53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70D7F96F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3194BD59" w14:textId="77777777" w:rsidTr="0026618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2AF16EE7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0B385C01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0C2E3BCD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64B8EC1B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2546B056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23E795A1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066418C9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49177B96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24ECF58C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1D6C6113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3230CFBB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159E0EF4" w14:textId="52639AAA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6BB06E32" w14:textId="24FB2914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6A805FE9" w14:textId="2773EA95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59EC4F46" w14:textId="7EDE0BB4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59AA2445" w14:textId="3697F6A6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6F3E3DDC" w14:textId="6B6FAEF6" w:rsidR="00AC31C5" w:rsidRPr="00AC389A" w:rsidRDefault="00AC31C5" w:rsidP="00911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41D8161C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19D50D4F" w14:textId="77777777" w:rsidR="00AC31C5" w:rsidRPr="00AC389A" w:rsidRDefault="00AC31C5" w:rsidP="00911E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AC31C5" w:rsidRPr="00AC389A" w14:paraId="5894087C" w14:textId="77777777" w:rsidTr="0026618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" w:type="dxa"/>
            <w:noWrap/>
          </w:tcPr>
          <w:p w14:paraId="61D4D36B" w14:textId="77777777" w:rsidR="00AC31C5" w:rsidRPr="00AC389A" w:rsidRDefault="00AC31C5" w:rsidP="00911E6D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  <w:tc>
          <w:tcPr>
            <w:tcW w:w="1676" w:type="dxa"/>
          </w:tcPr>
          <w:p w14:paraId="3CBF8E95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4405" w:type="dxa"/>
            <w:gridSpan w:val="4"/>
          </w:tcPr>
          <w:p w14:paraId="1BCDB463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90" w:type="dxa"/>
            <w:noWrap/>
          </w:tcPr>
          <w:p w14:paraId="3D8DEDAA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gridSpan w:val="2"/>
            <w:noWrap/>
          </w:tcPr>
          <w:p w14:paraId="08E37957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260" w:type="dxa"/>
            <w:noWrap/>
          </w:tcPr>
          <w:p w14:paraId="19B2A545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350" w:type="dxa"/>
            <w:gridSpan w:val="2"/>
            <w:noWrap/>
          </w:tcPr>
          <w:p w14:paraId="757B176A" w14:textId="77777777" w:rsidR="00AC31C5" w:rsidRPr="00AC389A" w:rsidRDefault="00AC31C5" w:rsidP="00911E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</w:tcPr>
          <w:p w14:paraId="0E3E2510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322" w:type="dxa"/>
            <w:noWrap/>
          </w:tcPr>
          <w:p w14:paraId="01208B7E" w14:textId="77777777" w:rsidR="00AC31C5" w:rsidRPr="00AC389A" w:rsidRDefault="00AC31C5" w:rsidP="00911E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/>
              </w:rPr>
            </w:pPr>
          </w:p>
        </w:tc>
      </w:tr>
      <w:tr w:rsidR="00996002" w:rsidRPr="00AC389A" w14:paraId="37BEC8E3" w14:textId="77777777" w:rsidTr="002661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9" w:type="dxa"/>
            <w:gridSpan w:val="14"/>
            <w:noWrap/>
          </w:tcPr>
          <w:p w14:paraId="515EAA79" w14:textId="77777777" w:rsidR="00996002" w:rsidRPr="00AC389A" w:rsidRDefault="00996002" w:rsidP="004150A3">
            <w:pPr>
              <w:rPr>
                <w:rFonts w:ascii="Abadi MT Condensed" w:eastAsia="Times New Roman" w:hAnsi="Abadi MT Condensed" w:cs="Tahoma"/>
                <w:b w:val="0"/>
                <w:bCs w:val="0"/>
                <w:color w:val="000000"/>
              </w:rPr>
            </w:pPr>
          </w:p>
        </w:tc>
      </w:tr>
      <w:bookmarkEnd w:id="0"/>
    </w:tbl>
    <w:p w14:paraId="156AFB63" w14:textId="77777777" w:rsidR="00964ABE" w:rsidRPr="00266181" w:rsidRDefault="00964ABE" w:rsidP="00AE120D">
      <w:pPr>
        <w:spacing w:after="0"/>
        <w:rPr>
          <w:rFonts w:ascii="Abadi MT Condensed" w:hAnsi="Abadi MT Condensed" w:cs="Tahoma"/>
          <w:sz w:val="2"/>
          <w:szCs w:val="2"/>
        </w:rPr>
      </w:pPr>
    </w:p>
    <w:sectPr w:rsidR="00964ABE" w:rsidRPr="00266181" w:rsidSect="00AC31C5">
      <w:headerReference w:type="default" r:id="rId8"/>
      <w:footerReference w:type="default" r:id="rId9"/>
      <w:pgSz w:w="15840" w:h="12240" w:orient="landscape"/>
      <w:pgMar w:top="360" w:right="360" w:bottom="360" w:left="360" w:header="720" w:footer="4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0DBB4C" w14:textId="77777777" w:rsidR="008479A7" w:rsidRDefault="008479A7" w:rsidP="00DF5966">
      <w:pPr>
        <w:spacing w:after="0" w:line="240" w:lineRule="auto"/>
      </w:pPr>
      <w:r>
        <w:separator/>
      </w:r>
    </w:p>
  </w:endnote>
  <w:endnote w:type="continuationSeparator" w:id="0">
    <w:p w14:paraId="7B2AA7F8" w14:textId="77777777" w:rsidR="008479A7" w:rsidRDefault="008479A7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0B5DB2" w14:textId="77777777" w:rsidR="008479A7" w:rsidRDefault="008479A7" w:rsidP="00DF5966">
      <w:pPr>
        <w:spacing w:after="0" w:line="240" w:lineRule="auto"/>
      </w:pPr>
      <w:r>
        <w:separator/>
      </w:r>
    </w:p>
  </w:footnote>
  <w:footnote w:type="continuationSeparator" w:id="0">
    <w:p w14:paraId="2E4ABEA3" w14:textId="77777777" w:rsidR="008479A7" w:rsidRDefault="008479A7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F799C" w14:textId="2109964C" w:rsidR="00DF5966" w:rsidRPr="00E7345A" w:rsidRDefault="00DF5966">
    <w:pPr>
      <w:pStyle w:val="Header"/>
      <w:rPr>
        <w:sz w:val="2"/>
        <w:szCs w:val="2"/>
      </w:rPr>
    </w:pPr>
    <w:r w:rsidRPr="00E7345A">
      <w:rPr>
        <w:noProof/>
        <w:sz w:val="2"/>
        <w:szCs w:val="2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QUASOkfriwAAAA="/>
  </w:docVars>
  <w:rsids>
    <w:rsidRoot w:val="00AE120D"/>
    <w:rsid w:val="001D04D6"/>
    <w:rsid w:val="00266181"/>
    <w:rsid w:val="008479A7"/>
    <w:rsid w:val="008A2B00"/>
    <w:rsid w:val="00964ABE"/>
    <w:rsid w:val="0097585D"/>
    <w:rsid w:val="00996002"/>
    <w:rsid w:val="00AC31C5"/>
    <w:rsid w:val="00AC389A"/>
    <w:rsid w:val="00AC406C"/>
    <w:rsid w:val="00AE120D"/>
    <w:rsid w:val="00C73B17"/>
    <w:rsid w:val="00D9404C"/>
    <w:rsid w:val="00DF5966"/>
    <w:rsid w:val="00E02C54"/>
    <w:rsid w:val="00E73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4AB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PlainTable4">
    <w:name w:val="Plain Table 4"/>
    <w:basedOn w:val="TableNormal"/>
    <w:uiPriority w:val="44"/>
    <w:rsid w:val="0026618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4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7</cp:revision>
  <dcterms:created xsi:type="dcterms:W3CDTF">2020-01-15T03:39:00Z</dcterms:created>
  <dcterms:modified xsi:type="dcterms:W3CDTF">2021-04-19T09:19:00Z</dcterms:modified>
</cp:coreProperties>
</file>